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A1313" w14:textId="0BC714A2" w:rsidR="007652A0" w:rsidRDefault="007652A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A0781C" wp14:editId="08F54E52">
                <wp:simplePos x="0" y="0"/>
                <wp:positionH relativeFrom="column">
                  <wp:posOffset>2286000</wp:posOffset>
                </wp:positionH>
                <wp:positionV relativeFrom="paragraph">
                  <wp:posOffset>428625</wp:posOffset>
                </wp:positionV>
                <wp:extent cx="4010025" cy="20574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8E7788" w14:textId="31FCC8B9" w:rsidR="007652A0" w:rsidRDefault="007652A0">
                            <w:r>
                              <w:t xml:space="preserve">This screen will appear for 5 seconds if the application ru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A0781C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180pt;margin-top:33.75pt;width:315.75pt;height:16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" fillcolor="white [3201]" strokeweight=".5pt">
                <v:textbox>
                  <w:txbxContent>
                    <w:p w14:paraId="338E7788" w14:textId="31FCC8B9" w:rsidR="007652A0" w:rsidRDefault="007652A0">
                      <w:r>
                        <w:t xml:space="preserve">This screen will appear for 5 seconds if the application run </w:t>
                      </w:r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4FDC3D9F" wp14:editId="2BC675B6">
            <wp:extent cx="1828800" cy="32512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039EF" w14:textId="0CD932CB" w:rsidR="007652A0" w:rsidRDefault="007652A0"/>
    <w:p w14:paraId="281798E7" w14:textId="2439BFF4" w:rsidR="007652A0" w:rsidRDefault="007652A0"/>
    <w:p w14:paraId="7F96B8F6" w14:textId="5AB6F086" w:rsidR="00955593" w:rsidRDefault="007652A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A09638" wp14:editId="327CCD1D">
                <wp:simplePos x="0" y="0"/>
                <wp:positionH relativeFrom="column">
                  <wp:posOffset>2266950</wp:posOffset>
                </wp:positionH>
                <wp:positionV relativeFrom="paragraph">
                  <wp:posOffset>561340</wp:posOffset>
                </wp:positionV>
                <wp:extent cx="4010025" cy="2057400"/>
                <wp:effectExtent l="0" t="0" r="28575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0D7931" w14:textId="1003E59B" w:rsidR="007652A0" w:rsidRDefault="007652A0" w:rsidP="007652A0">
                            <w:r>
                              <w:t>Login Screen will ask for username and password</w:t>
                            </w:r>
                          </w:p>
                          <w:p w14:paraId="0E5EF26F" w14:textId="6B875334" w:rsidR="007652A0" w:rsidRDefault="007652A0" w:rsidP="007652A0"/>
                          <w:p w14:paraId="418FEBA6" w14:textId="35E661B2" w:rsidR="007652A0" w:rsidRDefault="007652A0" w:rsidP="007652A0">
                            <w:proofErr w:type="spellStart"/>
                            <w:r>
                              <w:t>UserName</w:t>
                            </w:r>
                            <w:proofErr w:type="spellEnd"/>
                            <w:r>
                              <w:t xml:space="preserve">: </w:t>
                            </w:r>
                            <w:proofErr w:type="spellStart"/>
                            <w:r>
                              <w:t>jhasondeleon</w:t>
                            </w:r>
                            <w:proofErr w:type="spellEnd"/>
                          </w:p>
                          <w:p w14:paraId="623EB770" w14:textId="1CBA3C29" w:rsidR="007652A0" w:rsidRDefault="007652A0" w:rsidP="007652A0">
                            <w:r>
                              <w:t>Password: deleon1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09638" id="Text Box 17" o:spid="_x0000_s1027" type="#_x0000_t202" style="position:absolute;margin-left:178.5pt;margin-top:44.2pt;width:315.75pt;height:16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" fillcolor="white [3201]" strokeweight=".5pt">
                <v:textbox>
                  <w:txbxContent>
                    <w:p w14:paraId="7C0D7931" w14:textId="1003E59B" w:rsidR="007652A0" w:rsidRDefault="007652A0" w:rsidP="007652A0">
                      <w:r>
                        <w:t>Login Screen will ask for username and password</w:t>
                      </w:r>
                    </w:p>
                    <w:p w14:paraId="0E5EF26F" w14:textId="6B875334" w:rsidR="007652A0" w:rsidRDefault="007652A0" w:rsidP="007652A0"/>
                    <w:p w14:paraId="418FEBA6" w14:textId="35E661B2" w:rsidR="007652A0" w:rsidRDefault="007652A0" w:rsidP="007652A0">
                      <w:proofErr w:type="spellStart"/>
                      <w:r>
                        <w:t>UserName</w:t>
                      </w:r>
                      <w:proofErr w:type="spellEnd"/>
                      <w:r>
                        <w:t xml:space="preserve">: </w:t>
                      </w:r>
                      <w:proofErr w:type="spellStart"/>
                      <w:r>
                        <w:t>jhasondeleon</w:t>
                      </w:r>
                      <w:proofErr w:type="spellEnd"/>
                    </w:p>
                    <w:p w14:paraId="623EB770" w14:textId="1CBA3C29" w:rsidR="007652A0" w:rsidRDefault="007652A0" w:rsidP="007652A0">
                      <w:r>
                        <w:t>Password: deleon12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0C7B4C2" wp14:editId="386E58A2">
            <wp:extent cx="1828800" cy="32512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12664" w14:textId="160A1479" w:rsidR="00955593" w:rsidRDefault="007652A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0DBD23" wp14:editId="48F3A179">
                <wp:simplePos x="0" y="0"/>
                <wp:positionH relativeFrom="column">
                  <wp:posOffset>2305050</wp:posOffset>
                </wp:positionH>
                <wp:positionV relativeFrom="paragraph">
                  <wp:posOffset>504825</wp:posOffset>
                </wp:positionV>
                <wp:extent cx="4010025" cy="205740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179596" w14:textId="2B941CD8" w:rsidR="007652A0" w:rsidRDefault="007652A0" w:rsidP="007652A0">
                            <w:r>
                              <w:t xml:space="preserve">When the add button is clicked it will move to </w:t>
                            </w:r>
                            <w:proofErr w:type="spellStart"/>
                            <w:r>
                              <w:t>NewCustomer</w:t>
                            </w:r>
                            <w:proofErr w:type="spellEnd"/>
                            <w:r>
                              <w:t xml:space="preserve"> Screen.</w:t>
                            </w:r>
                          </w:p>
                          <w:p w14:paraId="6C234908" w14:textId="20B5AB73" w:rsidR="007652A0" w:rsidRDefault="007652A0" w:rsidP="007652A0"/>
                          <w:p w14:paraId="747F11D9" w14:textId="090A8E44" w:rsidR="007652A0" w:rsidRDefault="007652A0" w:rsidP="007652A0">
                            <w:r>
                              <w:t xml:space="preserve">When the Customer is clicked it will move to </w:t>
                            </w:r>
                            <w:proofErr w:type="spellStart"/>
                            <w:r w:rsidR="00456CE0">
                              <w:t>ShowBillDetails</w:t>
                            </w:r>
                            <w:proofErr w:type="spellEnd"/>
                            <w:r w:rsidR="00456CE0">
                              <w:t xml:space="preserve">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0DBD23" id="Text Box 18" o:spid="_x0000_s1028" type="#_x0000_t202" style="position:absolute;margin-left:181.5pt;margin-top:39.75pt;width:315.75pt;height:16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" fillcolor="white [3201]" strokeweight=".5pt">
                <v:textbox>
                  <w:txbxContent>
                    <w:p w14:paraId="6F179596" w14:textId="2B941CD8" w:rsidR="007652A0" w:rsidRDefault="007652A0" w:rsidP="007652A0">
                      <w:r>
                        <w:t xml:space="preserve">When the add button is clicked it will move to </w:t>
                      </w:r>
                      <w:proofErr w:type="spellStart"/>
                      <w:r>
                        <w:t>NewCustomer</w:t>
                      </w:r>
                      <w:proofErr w:type="spellEnd"/>
                      <w:r>
                        <w:t xml:space="preserve"> Screen.</w:t>
                      </w:r>
                    </w:p>
                    <w:p w14:paraId="6C234908" w14:textId="20B5AB73" w:rsidR="007652A0" w:rsidRDefault="007652A0" w:rsidP="007652A0"/>
                    <w:p w14:paraId="747F11D9" w14:textId="090A8E44" w:rsidR="007652A0" w:rsidRDefault="007652A0" w:rsidP="007652A0">
                      <w:r>
                        <w:t xml:space="preserve">When the Customer is clicked it will move to </w:t>
                      </w:r>
                      <w:proofErr w:type="spellStart"/>
                      <w:r w:rsidR="00456CE0">
                        <w:t>ShowBillDetails</w:t>
                      </w:r>
                      <w:proofErr w:type="spellEnd"/>
                      <w:r w:rsidR="00456CE0">
                        <w:t xml:space="preserve"> Screen</w:t>
                      </w:r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2D6D8F62" wp14:editId="347ACE1A">
            <wp:extent cx="1828800" cy="3251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9F8F" w14:textId="583F33CC" w:rsidR="00955593" w:rsidRDefault="00955593"/>
    <w:p w14:paraId="38379439" w14:textId="2F583232" w:rsidR="00955593" w:rsidRDefault="00955593"/>
    <w:p w14:paraId="3EA6424A" w14:textId="53F7C0EE" w:rsidR="00955593" w:rsidRDefault="007652A0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933904" wp14:editId="0689540E">
                <wp:simplePos x="0" y="0"/>
                <wp:positionH relativeFrom="column">
                  <wp:posOffset>2276475</wp:posOffset>
                </wp:positionH>
                <wp:positionV relativeFrom="paragraph">
                  <wp:posOffset>513715</wp:posOffset>
                </wp:positionV>
                <wp:extent cx="4010025" cy="2057400"/>
                <wp:effectExtent l="0" t="0" r="28575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0AAF0B" w14:textId="3DA1A3E4" w:rsidR="007652A0" w:rsidRDefault="00456CE0" w:rsidP="007652A0">
                            <w:r>
                              <w:t>New Customer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933904" id="Text Box 19" o:spid="_x0000_s1029" type="#_x0000_t202" style="position:absolute;margin-left:179.25pt;margin-top:40.45pt;width:315.75pt;height:16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" fillcolor="white [3201]" strokeweight=".5pt">
                <v:textbox>
                  <w:txbxContent>
                    <w:p w14:paraId="220AAF0B" w14:textId="3DA1A3E4" w:rsidR="007652A0" w:rsidRDefault="00456CE0" w:rsidP="007652A0">
                      <w:r>
                        <w:t>New Customer Screen</w:t>
                      </w:r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4010C5CB" wp14:editId="007FD6C1">
            <wp:extent cx="1828800" cy="32512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4EFF3" w14:textId="00D5F9B4" w:rsidR="00955593" w:rsidRDefault="007652A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C414D7" wp14:editId="10AEFEBF">
                <wp:simplePos x="0" y="0"/>
                <wp:positionH relativeFrom="column">
                  <wp:posOffset>2237806</wp:posOffset>
                </wp:positionH>
                <wp:positionV relativeFrom="paragraph">
                  <wp:posOffset>652249</wp:posOffset>
                </wp:positionV>
                <wp:extent cx="4010025" cy="2057400"/>
                <wp:effectExtent l="0" t="0" r="28575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6155A0" w14:textId="77777777" w:rsidR="00456CE0" w:rsidRDefault="00456CE0" w:rsidP="00456CE0">
                            <w:r>
                              <w:t>Date picker show if the bill date is clicked</w:t>
                            </w:r>
                          </w:p>
                          <w:p w14:paraId="5B445F98" w14:textId="77E0FD46" w:rsidR="007652A0" w:rsidRDefault="007652A0" w:rsidP="007652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C414D7" id="Text Box 20" o:spid="_x0000_s1030" type="#_x0000_t202" style="position:absolute;margin-left:176.2pt;margin-top:51.35pt;width:315.75pt;height:16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" fillcolor="white [3201]" strokeweight=".5pt">
                <v:textbox>
                  <w:txbxContent>
                    <w:p w14:paraId="0D6155A0" w14:textId="77777777" w:rsidR="00456CE0" w:rsidRDefault="00456CE0" w:rsidP="00456CE0">
                      <w:r>
                        <w:t>Date picker show if the bill date is clicked</w:t>
                      </w:r>
                    </w:p>
                    <w:p w14:paraId="5B445F98" w14:textId="77E0FD46" w:rsidR="007652A0" w:rsidRDefault="007652A0" w:rsidP="007652A0"/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570DF791" wp14:editId="28A18C8F">
            <wp:extent cx="1828800" cy="32512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9EC41" w14:textId="751016D1" w:rsidR="00955593" w:rsidRDefault="00955593"/>
    <w:p w14:paraId="70901172" w14:textId="402E8226" w:rsidR="00955593" w:rsidRDefault="00955593"/>
    <w:p w14:paraId="0A42FB5A" w14:textId="4DFE5587" w:rsidR="00955593" w:rsidRDefault="007652A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37F0B6" wp14:editId="09F8CDBE">
                <wp:simplePos x="0" y="0"/>
                <wp:positionH relativeFrom="column">
                  <wp:posOffset>2212719</wp:posOffset>
                </wp:positionH>
                <wp:positionV relativeFrom="paragraph">
                  <wp:posOffset>534348</wp:posOffset>
                </wp:positionV>
                <wp:extent cx="4010025" cy="2057400"/>
                <wp:effectExtent l="0" t="0" r="28575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145E72" w14:textId="242DA2C3" w:rsidR="007652A0" w:rsidRDefault="00456CE0" w:rsidP="007652A0">
                            <w:r>
                              <w:t>Warning message if there is empty fie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37F0B6" id="Text Box 21" o:spid="_x0000_s1031" type="#_x0000_t202" style="position:absolute;margin-left:174.25pt;margin-top:42.05pt;width:315.75pt;height:16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" fillcolor="white [3201]" strokeweight=".5pt">
                <v:textbox>
                  <w:txbxContent>
                    <w:p w14:paraId="47145E72" w14:textId="242DA2C3" w:rsidR="007652A0" w:rsidRDefault="00456CE0" w:rsidP="007652A0">
                      <w:r>
                        <w:t>Warning message if there is empty field</w:t>
                      </w:r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01FB0286" wp14:editId="5BDC9565">
            <wp:extent cx="1828800" cy="32512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6E673" w14:textId="49B6D3FF" w:rsidR="00955593" w:rsidRDefault="007652A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7EDC59" wp14:editId="61A7FEC4">
                <wp:simplePos x="0" y="0"/>
                <wp:positionH relativeFrom="column">
                  <wp:posOffset>2349187</wp:posOffset>
                </wp:positionH>
                <wp:positionV relativeFrom="paragraph">
                  <wp:posOffset>506891</wp:posOffset>
                </wp:positionV>
                <wp:extent cx="4010025" cy="2057400"/>
                <wp:effectExtent l="0" t="0" r="28575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D23DDA" w14:textId="0E4D18DC" w:rsidR="007652A0" w:rsidRDefault="00456CE0" w:rsidP="007652A0">
                            <w:r>
                              <w:t>Bill Details Screen</w:t>
                            </w:r>
                          </w:p>
                          <w:p w14:paraId="3EBF6D10" w14:textId="50C7E10B" w:rsidR="00456CE0" w:rsidRDefault="00456CE0" w:rsidP="007652A0"/>
                          <w:p w14:paraId="1F1141DC" w14:textId="17841402" w:rsidR="00456CE0" w:rsidRDefault="00456CE0" w:rsidP="007652A0">
                            <w:r>
                              <w:t xml:space="preserve">When the add button clicked it will move to </w:t>
                            </w:r>
                            <w:proofErr w:type="spellStart"/>
                            <w:r>
                              <w:t>NewBill</w:t>
                            </w:r>
                            <w:proofErr w:type="spellEnd"/>
                            <w:r>
                              <w:t xml:space="preserve">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7EDC59" id="Text Box 22" o:spid="_x0000_s1032" type="#_x0000_t202" style="position:absolute;margin-left:185pt;margin-top:39.9pt;width:315.75pt;height:16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" fillcolor="white [3201]" strokeweight=".5pt">
                <v:textbox>
                  <w:txbxContent>
                    <w:p w14:paraId="45D23DDA" w14:textId="0E4D18DC" w:rsidR="007652A0" w:rsidRDefault="00456CE0" w:rsidP="007652A0">
                      <w:r>
                        <w:t>Bill Details Screen</w:t>
                      </w:r>
                    </w:p>
                    <w:p w14:paraId="3EBF6D10" w14:textId="50C7E10B" w:rsidR="00456CE0" w:rsidRDefault="00456CE0" w:rsidP="007652A0"/>
                    <w:p w14:paraId="1F1141DC" w14:textId="17841402" w:rsidR="00456CE0" w:rsidRDefault="00456CE0" w:rsidP="007652A0">
                      <w:r>
                        <w:t xml:space="preserve">When the add button clicked it will move to </w:t>
                      </w:r>
                      <w:proofErr w:type="spellStart"/>
                      <w:r>
                        <w:t>NewBill</w:t>
                      </w:r>
                      <w:proofErr w:type="spellEnd"/>
                      <w:r>
                        <w:t xml:space="preserve"> Screen</w:t>
                      </w:r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63B6E11B" wp14:editId="524CF04B">
            <wp:extent cx="1828800" cy="32512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14892" w14:textId="2E2F551B" w:rsidR="00955593" w:rsidRDefault="00955593"/>
    <w:p w14:paraId="4CCFAEE9" w14:textId="29D9B0E6" w:rsidR="00955593" w:rsidRDefault="00955593"/>
    <w:p w14:paraId="69918131" w14:textId="169D610A" w:rsidR="00955593" w:rsidRDefault="007652A0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48F9F5" wp14:editId="7C8BDADC">
                <wp:simplePos x="0" y="0"/>
                <wp:positionH relativeFrom="column">
                  <wp:posOffset>2390178</wp:posOffset>
                </wp:positionH>
                <wp:positionV relativeFrom="paragraph">
                  <wp:posOffset>684738</wp:posOffset>
                </wp:positionV>
                <wp:extent cx="4010025" cy="2057400"/>
                <wp:effectExtent l="0" t="0" r="28575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E798EC" w14:textId="46E0890B" w:rsidR="007652A0" w:rsidRDefault="00456CE0" w:rsidP="007652A0">
                            <w:r>
                              <w:t>Date picker show if the bill date is click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48F9F5" id="Text Box 23" o:spid="_x0000_s1033" type="#_x0000_t202" style="position:absolute;margin-left:188.2pt;margin-top:53.9pt;width:315.75pt;height:16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" fillcolor="white [3201]" strokeweight=".5pt">
                <v:textbox>
                  <w:txbxContent>
                    <w:p w14:paraId="4AE798EC" w14:textId="46E0890B" w:rsidR="007652A0" w:rsidRDefault="00456CE0" w:rsidP="007652A0">
                      <w:r>
                        <w:t>Date picker show if the bill date is clicked</w:t>
                      </w:r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75B2AE60" wp14:editId="0CC54051">
            <wp:extent cx="1828800" cy="32512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CA3F5" w14:textId="2EA087DD" w:rsidR="00AC38D1" w:rsidRDefault="007652A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D513DF" wp14:editId="173259D1">
                <wp:simplePos x="0" y="0"/>
                <wp:positionH relativeFrom="column">
                  <wp:posOffset>2254032</wp:posOffset>
                </wp:positionH>
                <wp:positionV relativeFrom="paragraph">
                  <wp:posOffset>738637</wp:posOffset>
                </wp:positionV>
                <wp:extent cx="4010025" cy="2057400"/>
                <wp:effectExtent l="0" t="0" r="28575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47137F" w14:textId="63BA7348" w:rsidR="007652A0" w:rsidRDefault="00456CE0" w:rsidP="007652A0">
                            <w:r>
                              <w:t xml:space="preserve">Warning message if there is empty field when the save button is  </w:t>
                            </w:r>
                            <w:r>
                              <w:t>Clicked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D513DF" id="Text Box 24" o:spid="_x0000_s1034" type="#_x0000_t202" style="position:absolute;margin-left:177.5pt;margin-top:58.15pt;width:315.75pt;height:16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" fillcolor="white [3201]" strokeweight=".5pt">
                <v:textbox>
                  <w:txbxContent>
                    <w:p w14:paraId="5B47137F" w14:textId="63BA7348" w:rsidR="007652A0" w:rsidRDefault="00456CE0" w:rsidP="007652A0">
                      <w:r>
                        <w:t xml:space="preserve">Warning message if there is empty field when the save button is  </w:t>
                      </w:r>
                      <w:r>
                        <w:t>Clicked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55593">
        <w:rPr>
          <w:noProof/>
        </w:rPr>
        <w:drawing>
          <wp:inline distT="0" distB="0" distL="0" distR="0" wp14:anchorId="7C9819EF" wp14:editId="67BA9FFC">
            <wp:extent cx="1828800" cy="32512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C3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NDQ0MbIwsTSyMDRT0lEKTi0uzszPAykwrAUAXjjjgCwAAAA="/>
  </w:docVars>
  <w:rsids>
    <w:rsidRoot w:val="00955593"/>
    <w:rsid w:val="00456CE0"/>
    <w:rsid w:val="007652A0"/>
    <w:rsid w:val="00955593"/>
    <w:rsid w:val="00AC3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1D669"/>
  <w15:chartTrackingRefBased/>
  <w15:docId w15:val="{1B0DD987-E3BC-461C-A31F-F374411B0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Joshua De Leon</dc:creator>
  <cp:keywords/>
  <dc:description/>
  <cp:lastModifiedBy>Philip Joshua De Leon</cp:lastModifiedBy>
  <cp:revision>1</cp:revision>
  <dcterms:created xsi:type="dcterms:W3CDTF">2020-04-20T21:19:00Z</dcterms:created>
  <dcterms:modified xsi:type="dcterms:W3CDTF">2020-04-20T21:44:00Z</dcterms:modified>
</cp:coreProperties>
</file>